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wieca pivoin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-(1,2,3,4,5,6,7,8-octahydro-2,3,8,8-tetramethyl-2-naphthyl)ethan-1-one; linalyl acetate; citronellol; 7-hydroxycitronellal; d-limonene; alpha-iso-methylionone; isoeugenol; α-methyl-1,3-benzodioxole-5-propionaldehyde; benzyl salicylat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methyl-1,3-benzodioxole-5-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5-1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881-6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2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Repr. 2, H361</w:t>
              <w:br/>
              <w:t>Aquatic Chronic 2, H411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  <w:br/>
              <w:t>Aquatic Chronic 3, H412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Skórne), H312 (ATE=1100 mg/kg masy ciała)</w:t>
              <w:br/>
              <w:t>Acute Tox. 4 (Poprzez wdychanie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Green. Śwież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50 mg/kg masy ciała Animal: rat, Animal sex: male, Guideline: OECD Guideline 422 (Combined Repeated Dose Toxicity Study with the Reproduction / Developmental Toxicity Screening Test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0 mg/kg masy ciała Animal: rat, Animal sex: female, Guideline: OECD Guideline 422 (Combined Repeated Dose Toxicity Study with the 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0 mg/kg masy ciała Animal: rat, Guideline: other:</w:t>
            </w:r>
          </w:p>
        </w:tc>
      </w:tr>
      <w:tr w14:paraId="1DE6168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E7C06A1" w14:textId="0EA9F377">
            <w:pPr>
              <w:pStyle w:val="SDSTableTextNormal"/>
              <w:rPr>
                <w:noProof w:val="0"/>
                <w:lang w:val="de-DE"/>
              </w:rPr>
            </w:pPr>
            <w:r w:rsidRPr="0069446B">
              <w:rPr>
                <w:noProof/>
                <w:lang w:val="de-DE"/>
              </w:rPr>
              <w:t>NOAEC (inhalacja, szczur, pył/mgła/dym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1724A9" w14:textId="17F52C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3 mg/l air Animal: rat, Guideline: OECD Guideline 412 (Subacute Inhalation Toxicity: 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pivoin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66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7,4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 mg/l Test organisms (species)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Oncorhynchus mykiss (previous name: Salmo gairdneri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3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pivoin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methyl-1,3-benzodioxole-5-propionaldehyde (1205-17-0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citronellol ; 7-hydroxycitronellal ; d-limonene ; isoeugenol ; α-methyl-1,3-benzodioxole-5-propion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 ; α-methyl-1,3-benzodioxole-5-propion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E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pivoin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pivoin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.06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F6239A2-B81D-4EF7-85ED-AD5C61777CDE}"/>
</file>

<file path=customXml/itemProps3.xml><?xml version="1.0" encoding="utf-8"?>
<ds:datastoreItem xmlns:ds="http://schemas.openxmlformats.org/officeDocument/2006/customXml" ds:itemID="{80DC6DD3-5266-40A3-94D2-9361D5806799}"/>
</file>

<file path=customXml/itemProps4.xml><?xml version="1.0" encoding="utf-8"?>
<ds:datastoreItem xmlns:ds="http://schemas.openxmlformats.org/officeDocument/2006/customXml" ds:itemID="{E4DC59DB-25AD-40CC-B542-BFCBFA4D119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